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368A" w:rsidRPr="006A1870" w:rsidRDefault="00C6368A" w:rsidP="00677154">
      <w:pPr>
        <w:pStyle w:val="Heading2"/>
        <w:shd w:val="clear" w:color="auto" w:fill="FFFFFF"/>
        <w:rPr>
          <w:rFonts w:asciiTheme="minorHAnsi" w:hAnsiTheme="minorHAnsi" w:cstheme="minorHAnsi"/>
          <w:sz w:val="25"/>
          <w:szCs w:val="25"/>
          <w:u w:val="single"/>
        </w:rPr>
      </w:pPr>
    </w:p>
    <w:p w:rsidR="00D65762" w:rsidRPr="006A1870" w:rsidRDefault="00B652AF" w:rsidP="00363DBC">
      <w:pPr>
        <w:rPr>
          <w:rFonts w:asciiTheme="minorHAnsi" w:hAnsiTheme="minorHAnsi" w:cstheme="minorHAnsi"/>
          <w:b/>
          <w:sz w:val="22"/>
          <w:szCs w:val="22"/>
        </w:rPr>
      </w:pPr>
      <w:r w:rsidRPr="006A1870">
        <w:rPr>
          <w:rFonts w:asciiTheme="minorHAnsi" w:hAnsiTheme="minorHAnsi" w:cstheme="minorHAnsi"/>
          <w:b/>
          <w:sz w:val="22"/>
          <w:szCs w:val="22"/>
        </w:rPr>
        <w:t>Jyoti</w:t>
      </w:r>
      <w:r w:rsidR="00677154">
        <w:rPr>
          <w:rFonts w:asciiTheme="minorHAnsi" w:hAnsiTheme="minorHAnsi" w:cstheme="minorHAnsi"/>
          <w:b/>
          <w:sz w:val="22"/>
          <w:szCs w:val="22"/>
        </w:rPr>
        <w:t xml:space="preserve"> Anil</w:t>
      </w:r>
      <w:bookmarkStart w:id="0" w:name="_GoBack"/>
      <w:bookmarkEnd w:id="0"/>
      <w:r w:rsidRPr="006A1870">
        <w:rPr>
          <w:rFonts w:asciiTheme="minorHAnsi" w:hAnsiTheme="minorHAnsi" w:cstheme="minorHAnsi"/>
          <w:b/>
          <w:sz w:val="22"/>
          <w:szCs w:val="22"/>
        </w:rPr>
        <w:t xml:space="preserve"> Koli</w:t>
      </w:r>
      <w:r w:rsidR="00D65762" w:rsidRPr="006A1870">
        <w:rPr>
          <w:rFonts w:asciiTheme="minorHAnsi" w:hAnsiTheme="minorHAnsi" w:cstheme="minorHAnsi"/>
          <w:b/>
          <w:sz w:val="22"/>
          <w:szCs w:val="22"/>
        </w:rPr>
        <w:br/>
        <w:t>Quality Control Engineer, Greytrix</w:t>
      </w:r>
    </w:p>
    <w:p w:rsidR="00D65762" w:rsidRPr="006A1870" w:rsidRDefault="00D65762" w:rsidP="00B3536B">
      <w:pPr>
        <w:rPr>
          <w:rFonts w:asciiTheme="minorHAnsi" w:hAnsiTheme="minorHAnsi" w:cstheme="minorHAnsi"/>
          <w:sz w:val="22"/>
          <w:szCs w:val="22"/>
        </w:rPr>
      </w:pPr>
      <w:r w:rsidRPr="006A1870">
        <w:rPr>
          <w:rFonts w:asciiTheme="minorHAnsi" w:hAnsiTheme="minorHAnsi" w:cstheme="minorHAnsi"/>
          <w:sz w:val="22"/>
          <w:szCs w:val="22"/>
        </w:rPr>
        <w:t>B, 301, Everest Nivara Infotech Park I,</w:t>
      </w:r>
    </w:p>
    <w:p w:rsidR="00D65762" w:rsidRDefault="00D65762" w:rsidP="00B3536B">
      <w:pPr>
        <w:rPr>
          <w:rFonts w:asciiTheme="minorHAnsi" w:hAnsiTheme="minorHAnsi" w:cstheme="minorHAnsi"/>
          <w:sz w:val="22"/>
          <w:szCs w:val="22"/>
        </w:rPr>
      </w:pPr>
      <w:r w:rsidRPr="006A1870">
        <w:rPr>
          <w:rFonts w:asciiTheme="minorHAnsi" w:hAnsiTheme="minorHAnsi" w:cstheme="minorHAnsi"/>
          <w:sz w:val="22"/>
          <w:szCs w:val="22"/>
        </w:rPr>
        <w:t>MIDC,</w:t>
      </w:r>
      <w:r w:rsidR="00A2012D" w:rsidRPr="006A1870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6A1870">
        <w:rPr>
          <w:rFonts w:asciiTheme="minorHAnsi" w:hAnsiTheme="minorHAnsi" w:cstheme="minorHAnsi"/>
          <w:sz w:val="22"/>
          <w:szCs w:val="22"/>
        </w:rPr>
        <w:t>Tur</w:t>
      </w:r>
      <w:r w:rsidR="00C6368A" w:rsidRPr="006A1870">
        <w:rPr>
          <w:rFonts w:asciiTheme="minorHAnsi" w:hAnsiTheme="minorHAnsi" w:cstheme="minorHAnsi"/>
          <w:sz w:val="22"/>
          <w:szCs w:val="22"/>
        </w:rPr>
        <w:t>bhe</w:t>
      </w:r>
      <w:proofErr w:type="spellEnd"/>
      <w:r w:rsidR="00C6368A" w:rsidRPr="006A1870">
        <w:rPr>
          <w:rFonts w:asciiTheme="minorHAnsi" w:hAnsiTheme="minorHAnsi" w:cstheme="minorHAnsi"/>
          <w:sz w:val="22"/>
          <w:szCs w:val="22"/>
        </w:rPr>
        <w:t>, Navi Mumbai 400705, India.</w:t>
      </w:r>
    </w:p>
    <w:p w:rsidR="00027545" w:rsidRPr="006A1870" w:rsidRDefault="00027545" w:rsidP="00B3536B">
      <w:pPr>
        <w:rPr>
          <w:rFonts w:asciiTheme="minorHAnsi" w:hAnsiTheme="minorHAnsi" w:cstheme="minorHAnsi"/>
          <w:sz w:val="22"/>
          <w:szCs w:val="22"/>
        </w:rPr>
      </w:pPr>
    </w:p>
    <w:p w:rsidR="00D65762" w:rsidRPr="006A1870" w:rsidRDefault="00D65762" w:rsidP="00363DBC">
      <w:pPr>
        <w:pStyle w:val="Heading1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6A1870">
        <w:rPr>
          <w:rFonts w:asciiTheme="minorHAnsi" w:hAnsiTheme="minorHAnsi" w:cstheme="minorHAnsi"/>
          <w:b/>
          <w:color w:val="auto"/>
          <w:sz w:val="24"/>
          <w:szCs w:val="24"/>
        </w:rPr>
        <w:t>Overview</w:t>
      </w:r>
    </w:p>
    <w:p w:rsidR="00D538D9" w:rsidRPr="006A1870" w:rsidRDefault="00C6368A" w:rsidP="00D538D9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6A1870">
        <w:rPr>
          <w:rFonts w:asciiTheme="minorHAnsi" w:hAnsiTheme="minorHAnsi" w:cstheme="minorHAnsi"/>
        </w:rPr>
        <w:t>3.11</w:t>
      </w:r>
      <w:r w:rsidR="00D65762" w:rsidRPr="006A1870">
        <w:rPr>
          <w:rFonts w:asciiTheme="minorHAnsi" w:hAnsiTheme="minorHAnsi" w:cstheme="minorHAnsi"/>
        </w:rPr>
        <w:t xml:space="preserve"> years of experience </w:t>
      </w:r>
      <w:r w:rsidR="00F56B51" w:rsidRPr="006A1870">
        <w:rPr>
          <w:rFonts w:asciiTheme="minorHAnsi" w:hAnsiTheme="minorHAnsi" w:cstheme="minorHAnsi"/>
        </w:rPr>
        <w:t xml:space="preserve">in the field of Software Testing </w:t>
      </w:r>
      <w:r w:rsidR="00915CFE" w:rsidRPr="006A1870">
        <w:rPr>
          <w:rFonts w:asciiTheme="minorHAnsi" w:hAnsiTheme="minorHAnsi" w:cstheme="minorHAnsi"/>
        </w:rPr>
        <w:t>with</w:t>
      </w:r>
      <w:r w:rsidR="00F56B51" w:rsidRPr="006A1870">
        <w:rPr>
          <w:rFonts w:asciiTheme="minorHAnsi" w:hAnsiTheme="minorHAnsi" w:cstheme="minorHAnsi"/>
        </w:rPr>
        <w:t xml:space="preserve"> Web </w:t>
      </w:r>
      <w:r w:rsidR="00877A75" w:rsidRPr="006A1870">
        <w:rPr>
          <w:rFonts w:asciiTheme="minorHAnsi" w:hAnsiTheme="minorHAnsi" w:cstheme="minorHAnsi"/>
        </w:rPr>
        <w:t>and</w:t>
      </w:r>
      <w:r w:rsidR="00F56B51" w:rsidRPr="006A1870">
        <w:rPr>
          <w:rFonts w:asciiTheme="minorHAnsi" w:hAnsiTheme="minorHAnsi" w:cstheme="minorHAnsi"/>
        </w:rPr>
        <w:t xml:space="preserve"> Mobile App Testing.</w:t>
      </w:r>
    </w:p>
    <w:p w:rsidR="00D538D9" w:rsidRPr="006A1870" w:rsidRDefault="00997F9E" w:rsidP="00D538D9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6A1870">
        <w:rPr>
          <w:rFonts w:asciiTheme="minorHAnsi" w:hAnsiTheme="minorHAnsi" w:cstheme="minorHAnsi"/>
        </w:rPr>
        <w:t xml:space="preserve">Experience in </w:t>
      </w:r>
      <w:r w:rsidR="00877A75" w:rsidRPr="006A1870">
        <w:rPr>
          <w:rFonts w:asciiTheme="minorHAnsi" w:hAnsiTheme="minorHAnsi" w:cstheme="minorHAnsi"/>
        </w:rPr>
        <w:t xml:space="preserve">Integration </w:t>
      </w:r>
      <w:r w:rsidR="007A0CED" w:rsidRPr="006A1870">
        <w:rPr>
          <w:rFonts w:asciiTheme="minorHAnsi" w:hAnsiTheme="minorHAnsi" w:cstheme="minorHAnsi"/>
        </w:rPr>
        <w:t xml:space="preserve">testing </w:t>
      </w:r>
      <w:r w:rsidR="00877A75" w:rsidRPr="006A1870">
        <w:rPr>
          <w:rFonts w:asciiTheme="minorHAnsi" w:hAnsiTheme="minorHAnsi" w:cstheme="minorHAnsi"/>
        </w:rPr>
        <w:t xml:space="preserve">of </w:t>
      </w:r>
      <w:r w:rsidRPr="006A1870">
        <w:rPr>
          <w:rFonts w:asciiTheme="minorHAnsi" w:hAnsiTheme="minorHAnsi" w:cstheme="minorHAnsi"/>
        </w:rPr>
        <w:t xml:space="preserve">multiple </w:t>
      </w:r>
      <w:r w:rsidR="00421FA3">
        <w:rPr>
          <w:rFonts w:asciiTheme="minorHAnsi" w:hAnsiTheme="minorHAnsi" w:cstheme="minorHAnsi"/>
        </w:rPr>
        <w:t>ERPs</w:t>
      </w:r>
      <w:r w:rsidRPr="006A1870">
        <w:rPr>
          <w:rFonts w:asciiTheme="minorHAnsi" w:hAnsiTheme="minorHAnsi" w:cstheme="minorHAnsi"/>
        </w:rPr>
        <w:t xml:space="preserve"> like </w:t>
      </w:r>
      <w:r w:rsidR="007A0CED" w:rsidRPr="006A1870">
        <w:rPr>
          <w:rFonts w:asciiTheme="minorHAnsi" w:hAnsiTheme="minorHAnsi" w:cstheme="minorHAnsi"/>
        </w:rPr>
        <w:t xml:space="preserve">ERP </w:t>
      </w:r>
      <w:r w:rsidR="00C6368A" w:rsidRPr="006A1870">
        <w:rPr>
          <w:rFonts w:asciiTheme="minorHAnsi" w:hAnsiTheme="minorHAnsi" w:cstheme="minorHAnsi"/>
        </w:rPr>
        <w:t>Sage 100, Intacct,</w:t>
      </w:r>
      <w:r w:rsidR="00EE30E1" w:rsidRPr="006A1870">
        <w:rPr>
          <w:rFonts w:asciiTheme="minorHAnsi" w:hAnsiTheme="minorHAnsi" w:cstheme="minorHAnsi"/>
        </w:rPr>
        <w:t xml:space="preserve"> </w:t>
      </w:r>
      <w:r w:rsidR="00C6368A" w:rsidRPr="006A1870">
        <w:rPr>
          <w:rFonts w:asciiTheme="minorHAnsi" w:hAnsiTheme="minorHAnsi" w:cstheme="minorHAnsi"/>
        </w:rPr>
        <w:t>300,</w:t>
      </w:r>
      <w:r w:rsidR="00EE30E1" w:rsidRPr="006A1870">
        <w:rPr>
          <w:rFonts w:asciiTheme="minorHAnsi" w:hAnsiTheme="minorHAnsi" w:cstheme="minorHAnsi"/>
        </w:rPr>
        <w:t xml:space="preserve"> </w:t>
      </w:r>
      <w:r w:rsidR="00C6368A" w:rsidRPr="006A1870">
        <w:rPr>
          <w:rFonts w:asciiTheme="minorHAnsi" w:hAnsiTheme="minorHAnsi" w:cstheme="minorHAnsi"/>
        </w:rPr>
        <w:t>100</w:t>
      </w:r>
      <w:r w:rsidR="007A0CED" w:rsidRPr="006A1870">
        <w:rPr>
          <w:rFonts w:asciiTheme="minorHAnsi" w:hAnsiTheme="minorHAnsi" w:cstheme="minorHAnsi"/>
        </w:rPr>
        <w:t>,</w:t>
      </w:r>
      <w:r w:rsidR="00433D77" w:rsidRPr="006A1870">
        <w:rPr>
          <w:rFonts w:asciiTheme="minorHAnsi" w:hAnsiTheme="minorHAnsi" w:cstheme="minorHAnsi"/>
        </w:rPr>
        <w:t xml:space="preserve"> </w:t>
      </w:r>
      <w:r w:rsidR="00C6368A" w:rsidRPr="006A1870">
        <w:rPr>
          <w:rFonts w:asciiTheme="minorHAnsi" w:hAnsiTheme="minorHAnsi" w:cstheme="minorHAnsi"/>
        </w:rPr>
        <w:t>X3</w:t>
      </w:r>
      <w:r w:rsidR="00196AE9" w:rsidRPr="006A1870">
        <w:rPr>
          <w:rFonts w:asciiTheme="minorHAnsi" w:hAnsiTheme="minorHAnsi" w:cstheme="minorHAnsi"/>
        </w:rPr>
        <w:t>,</w:t>
      </w:r>
      <w:r w:rsidR="00433D77" w:rsidRPr="006A1870">
        <w:rPr>
          <w:rFonts w:asciiTheme="minorHAnsi" w:hAnsiTheme="minorHAnsi" w:cstheme="minorHAnsi"/>
        </w:rPr>
        <w:t xml:space="preserve"> </w:t>
      </w:r>
      <w:r w:rsidR="00196AE9" w:rsidRPr="006A1870">
        <w:rPr>
          <w:rFonts w:asciiTheme="minorHAnsi" w:hAnsiTheme="minorHAnsi" w:cstheme="minorHAnsi"/>
        </w:rPr>
        <w:t>CRM,</w:t>
      </w:r>
      <w:r w:rsidR="00433D77" w:rsidRPr="006A1870">
        <w:rPr>
          <w:rFonts w:asciiTheme="minorHAnsi" w:hAnsiTheme="minorHAnsi" w:cstheme="minorHAnsi"/>
        </w:rPr>
        <w:t xml:space="preserve"> </w:t>
      </w:r>
      <w:r w:rsidR="00196AE9" w:rsidRPr="006A1870">
        <w:rPr>
          <w:rFonts w:asciiTheme="minorHAnsi" w:hAnsiTheme="minorHAnsi" w:cstheme="minorHAnsi"/>
        </w:rPr>
        <w:t>Acumatica</w:t>
      </w:r>
      <w:r w:rsidR="00D538D9" w:rsidRPr="006A1870">
        <w:rPr>
          <w:rFonts w:asciiTheme="minorHAnsi" w:hAnsiTheme="minorHAnsi" w:cstheme="minorHAnsi"/>
        </w:rPr>
        <w:t>,</w:t>
      </w:r>
      <w:r w:rsidR="00196AE9" w:rsidRPr="006A1870">
        <w:rPr>
          <w:rFonts w:asciiTheme="minorHAnsi" w:hAnsiTheme="minorHAnsi" w:cstheme="minorHAnsi"/>
        </w:rPr>
        <w:t xml:space="preserve"> and </w:t>
      </w:r>
      <w:r w:rsidR="007A0CED" w:rsidRPr="006A1870">
        <w:rPr>
          <w:rFonts w:asciiTheme="minorHAnsi" w:hAnsiTheme="minorHAnsi" w:cstheme="minorHAnsi"/>
        </w:rPr>
        <w:t xml:space="preserve">QuickBooks with Ecommerce like Magento </w:t>
      </w:r>
      <w:r w:rsidR="00D538D9" w:rsidRPr="006A1870">
        <w:rPr>
          <w:rFonts w:asciiTheme="minorHAnsi" w:hAnsiTheme="minorHAnsi" w:cstheme="minorHAnsi"/>
        </w:rPr>
        <w:t xml:space="preserve">and </w:t>
      </w:r>
      <w:r w:rsidR="007A0CED" w:rsidRPr="006A1870">
        <w:rPr>
          <w:rFonts w:asciiTheme="minorHAnsi" w:hAnsiTheme="minorHAnsi" w:cstheme="minorHAnsi"/>
        </w:rPr>
        <w:t>Shopify.</w:t>
      </w:r>
    </w:p>
    <w:p w:rsidR="00D538D9" w:rsidRPr="006A1870" w:rsidRDefault="001F07CB" w:rsidP="00D538D9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K</w:t>
      </w:r>
      <w:r w:rsidR="00F200C2" w:rsidRPr="006A1870">
        <w:rPr>
          <w:rFonts w:asciiTheme="minorHAnsi" w:hAnsiTheme="minorHAnsi" w:cstheme="minorHAnsi"/>
        </w:rPr>
        <w:t xml:space="preserve">nowledge </w:t>
      </w:r>
      <w:r w:rsidR="00D538D9" w:rsidRPr="006A1870">
        <w:rPr>
          <w:rFonts w:asciiTheme="minorHAnsi" w:hAnsiTheme="minorHAnsi" w:cstheme="minorHAnsi"/>
        </w:rPr>
        <w:t>of</w:t>
      </w:r>
      <w:r w:rsidR="00F200C2" w:rsidRPr="006A1870">
        <w:rPr>
          <w:rFonts w:asciiTheme="minorHAnsi" w:hAnsiTheme="minorHAnsi" w:cstheme="minorHAnsi"/>
        </w:rPr>
        <w:t xml:space="preserve"> Software Development Life Cycle, Software Testing Life Cycle, </w:t>
      </w:r>
      <w:r w:rsidR="00877A75" w:rsidRPr="006A1870">
        <w:rPr>
          <w:rFonts w:asciiTheme="minorHAnsi" w:hAnsiTheme="minorHAnsi" w:cstheme="minorHAnsi"/>
        </w:rPr>
        <w:t>and defect cycle.</w:t>
      </w:r>
    </w:p>
    <w:p w:rsidR="00D538D9" w:rsidRPr="006A1870" w:rsidRDefault="0099174D" w:rsidP="00D538D9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1 year of </w:t>
      </w:r>
      <w:r w:rsidR="00877A75" w:rsidRPr="006A1870">
        <w:rPr>
          <w:rFonts w:asciiTheme="minorHAnsi" w:hAnsiTheme="minorHAnsi" w:cstheme="minorHAnsi"/>
        </w:rPr>
        <w:t>Experience in Automation Testing using selenium java.</w:t>
      </w:r>
    </w:p>
    <w:p w:rsidR="00421B6C" w:rsidRPr="006A1870" w:rsidRDefault="00421B6C" w:rsidP="00D538D9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6A1870">
        <w:rPr>
          <w:rFonts w:asciiTheme="minorHAnsi" w:hAnsiTheme="minorHAnsi" w:cstheme="minorHAnsi"/>
        </w:rPr>
        <w:t xml:space="preserve">Beginner automation tester working in </w:t>
      </w:r>
      <w:r w:rsidR="007A0CED" w:rsidRPr="006A1870">
        <w:rPr>
          <w:rFonts w:asciiTheme="minorHAnsi" w:hAnsiTheme="minorHAnsi" w:cstheme="minorHAnsi"/>
        </w:rPr>
        <w:t xml:space="preserve">the </w:t>
      </w:r>
      <w:r w:rsidR="00421FA3">
        <w:rPr>
          <w:rFonts w:asciiTheme="minorHAnsi" w:hAnsiTheme="minorHAnsi" w:cstheme="minorHAnsi"/>
        </w:rPr>
        <w:t>P</w:t>
      </w:r>
      <w:r w:rsidRPr="006A1870">
        <w:rPr>
          <w:rFonts w:asciiTheme="minorHAnsi" w:hAnsiTheme="minorHAnsi" w:cstheme="minorHAnsi"/>
        </w:rPr>
        <w:t>ostman test script.</w:t>
      </w:r>
    </w:p>
    <w:p w:rsidR="00D538D9" w:rsidRPr="006A1870" w:rsidRDefault="00D538D9" w:rsidP="00D538D9">
      <w:pPr>
        <w:pStyle w:val="ListParagraph"/>
        <w:numPr>
          <w:ilvl w:val="0"/>
          <w:numId w:val="8"/>
        </w:numPr>
        <w:rPr>
          <w:rFonts w:asciiTheme="minorHAnsi" w:hAnsiTheme="minorHAnsi" w:cstheme="minorHAnsi"/>
        </w:rPr>
      </w:pPr>
      <w:r w:rsidRPr="006A1870">
        <w:rPr>
          <w:rFonts w:asciiTheme="minorHAnsi" w:hAnsiTheme="minorHAnsi" w:cstheme="minorHAnsi"/>
        </w:rPr>
        <w:t>Expe</w:t>
      </w:r>
      <w:r w:rsidR="0009440F" w:rsidRPr="006A1870">
        <w:rPr>
          <w:rFonts w:asciiTheme="minorHAnsi" w:hAnsiTheme="minorHAnsi" w:cstheme="minorHAnsi"/>
        </w:rPr>
        <w:t>rience in using GitL</w:t>
      </w:r>
      <w:r w:rsidRPr="006A1870">
        <w:rPr>
          <w:rFonts w:asciiTheme="minorHAnsi" w:hAnsiTheme="minorHAnsi" w:cstheme="minorHAnsi"/>
        </w:rPr>
        <w:t>ab for defect logging and tracking.</w:t>
      </w:r>
    </w:p>
    <w:p w:rsidR="00D538D9" w:rsidRPr="006A1870" w:rsidRDefault="00D538D9" w:rsidP="00D538D9">
      <w:pPr>
        <w:pStyle w:val="ListParagraph"/>
        <w:rPr>
          <w:rFonts w:asciiTheme="minorHAnsi" w:hAnsiTheme="minorHAnsi" w:cstheme="minorHAnsi"/>
        </w:rPr>
      </w:pPr>
    </w:p>
    <w:p w:rsidR="00C42D4E" w:rsidRPr="00C42D4E" w:rsidRDefault="00662CA8" w:rsidP="00C42D4E">
      <w:pPr>
        <w:pStyle w:val="Heading1"/>
        <w:rPr>
          <w:rFonts w:asciiTheme="minorHAnsi" w:hAnsiTheme="minorHAnsi" w:cstheme="minorHAnsi"/>
          <w:color w:val="auto"/>
          <w:sz w:val="22"/>
          <w:szCs w:val="22"/>
        </w:rPr>
      </w:pPr>
      <w:r w:rsidRPr="00662CA8">
        <w:rPr>
          <w:rFonts w:asciiTheme="minorHAnsi" w:hAnsiTheme="minorHAnsi" w:cstheme="minorHAnsi"/>
          <w:b/>
          <w:color w:val="auto"/>
          <w:sz w:val="24"/>
          <w:szCs w:val="24"/>
        </w:rPr>
        <w:t>Skills</w:t>
      </w:r>
      <w:r w:rsidR="009F00CC">
        <w:rPr>
          <w:rFonts w:asciiTheme="minorHAnsi" w:hAnsiTheme="minorHAnsi" w:cstheme="minorHAnsi"/>
          <w:b/>
          <w:color w:val="auto"/>
          <w:sz w:val="24"/>
          <w:szCs w:val="24"/>
        </w:rPr>
        <w:t>:</w:t>
      </w:r>
      <w:r w:rsidR="002C5BCD">
        <w:rPr>
          <w:rFonts w:asciiTheme="minorHAnsi" w:hAnsiTheme="minorHAnsi" w:cstheme="minorHAnsi"/>
          <w:b/>
          <w:color w:val="auto"/>
          <w:sz w:val="24"/>
          <w:szCs w:val="24"/>
        </w:rPr>
        <w:br/>
      </w:r>
      <w:r w:rsidRPr="002C5BCD">
        <w:rPr>
          <w:rFonts w:asciiTheme="minorHAnsi" w:hAnsiTheme="minorHAnsi" w:cstheme="minorHAnsi"/>
          <w:color w:val="auto"/>
          <w:sz w:val="22"/>
          <w:szCs w:val="22"/>
        </w:rPr>
        <w:t>Manual Testing</w:t>
      </w:r>
      <w:r w:rsidR="002C5BCD" w:rsidRPr="002C5BCD">
        <w:rPr>
          <w:rFonts w:asciiTheme="minorHAnsi" w:hAnsiTheme="minorHAnsi" w:cstheme="minorHAnsi"/>
          <w:color w:val="auto"/>
          <w:sz w:val="22"/>
          <w:szCs w:val="22"/>
        </w:rPr>
        <w:t>,</w:t>
      </w:r>
      <w:r w:rsidR="002C5BCD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D623E8">
        <w:rPr>
          <w:rFonts w:asciiTheme="minorHAnsi" w:hAnsiTheme="minorHAnsi" w:cstheme="minorHAnsi"/>
          <w:color w:val="auto"/>
          <w:sz w:val="22"/>
          <w:szCs w:val="22"/>
        </w:rPr>
        <w:t>Test Case</w:t>
      </w:r>
      <w:r w:rsidR="002C5BCD" w:rsidRPr="002C5BCD">
        <w:rPr>
          <w:rFonts w:asciiTheme="minorHAnsi" w:hAnsiTheme="minorHAnsi" w:cstheme="minorHAnsi"/>
          <w:color w:val="auto"/>
          <w:sz w:val="22"/>
          <w:szCs w:val="22"/>
        </w:rPr>
        <w:t>,</w:t>
      </w:r>
      <w:r w:rsidR="002C5BCD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2B4CF3" w:rsidRPr="002C5BCD">
        <w:rPr>
          <w:rFonts w:asciiTheme="minorHAnsi" w:hAnsiTheme="minorHAnsi" w:cstheme="minorHAnsi"/>
          <w:color w:val="auto"/>
          <w:sz w:val="22"/>
          <w:szCs w:val="22"/>
        </w:rPr>
        <w:t xml:space="preserve">Selenium with </w:t>
      </w:r>
      <w:r w:rsidR="00BA18A9" w:rsidRPr="002C5BCD">
        <w:rPr>
          <w:rFonts w:asciiTheme="minorHAnsi" w:hAnsiTheme="minorHAnsi" w:cstheme="minorHAnsi"/>
          <w:color w:val="auto"/>
          <w:sz w:val="22"/>
          <w:szCs w:val="22"/>
        </w:rPr>
        <w:t>Java</w:t>
      </w:r>
      <w:r w:rsidR="002C5BCD" w:rsidRPr="002C5BCD">
        <w:rPr>
          <w:rFonts w:asciiTheme="minorHAnsi" w:hAnsiTheme="minorHAnsi" w:cstheme="minorHAnsi"/>
          <w:color w:val="auto"/>
          <w:sz w:val="22"/>
          <w:szCs w:val="22"/>
        </w:rPr>
        <w:t>,</w:t>
      </w:r>
      <w:r w:rsidR="002C5BCD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proofErr w:type="spellStart"/>
      <w:r w:rsidR="002B4CF3" w:rsidRPr="002C5BCD">
        <w:rPr>
          <w:rFonts w:asciiTheme="minorHAnsi" w:hAnsiTheme="minorHAnsi" w:cstheme="minorHAnsi"/>
          <w:color w:val="auto"/>
          <w:sz w:val="22"/>
          <w:szCs w:val="22"/>
        </w:rPr>
        <w:t>Sikuli</w:t>
      </w:r>
      <w:proofErr w:type="spellEnd"/>
      <w:r w:rsidR="002C5BCD" w:rsidRPr="002C5BCD">
        <w:rPr>
          <w:rFonts w:asciiTheme="minorHAnsi" w:hAnsiTheme="minorHAnsi" w:cstheme="minorHAnsi"/>
          <w:color w:val="auto"/>
          <w:sz w:val="22"/>
          <w:szCs w:val="22"/>
        </w:rPr>
        <w:t>,</w:t>
      </w:r>
      <w:r w:rsidR="002C5BCD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2B4CF3" w:rsidRPr="002C5BCD">
        <w:rPr>
          <w:rFonts w:asciiTheme="minorHAnsi" w:hAnsiTheme="minorHAnsi" w:cstheme="minorHAnsi"/>
          <w:color w:val="auto"/>
          <w:sz w:val="22"/>
          <w:szCs w:val="22"/>
        </w:rPr>
        <w:t>TestNG</w:t>
      </w:r>
      <w:r w:rsidR="002C5BCD" w:rsidRPr="002C5BCD">
        <w:rPr>
          <w:rFonts w:asciiTheme="minorHAnsi" w:hAnsiTheme="minorHAnsi" w:cstheme="minorHAnsi"/>
          <w:color w:val="auto"/>
          <w:sz w:val="22"/>
          <w:szCs w:val="22"/>
        </w:rPr>
        <w:t xml:space="preserve">, </w:t>
      </w:r>
      <w:r w:rsidR="00CE7F4A" w:rsidRPr="002C5BCD">
        <w:rPr>
          <w:rFonts w:asciiTheme="minorHAnsi" w:hAnsiTheme="minorHAnsi" w:cstheme="minorHAnsi"/>
          <w:color w:val="auto"/>
          <w:sz w:val="22"/>
          <w:szCs w:val="22"/>
        </w:rPr>
        <w:t>JavaScript</w:t>
      </w:r>
      <w:r w:rsidR="001B1CEA" w:rsidRPr="002C5BCD">
        <w:rPr>
          <w:rFonts w:asciiTheme="minorHAnsi" w:hAnsiTheme="minorHAnsi" w:cstheme="minorHAnsi"/>
          <w:color w:val="auto"/>
          <w:sz w:val="22"/>
          <w:szCs w:val="22"/>
        </w:rPr>
        <w:t xml:space="preserve"> in Postman</w:t>
      </w:r>
      <w:r w:rsidR="002C5BCD">
        <w:rPr>
          <w:rFonts w:asciiTheme="minorHAnsi" w:hAnsiTheme="minorHAnsi" w:cstheme="minorHAnsi"/>
          <w:color w:val="auto"/>
          <w:sz w:val="22"/>
          <w:szCs w:val="22"/>
        </w:rPr>
        <w:t>,</w:t>
      </w:r>
      <w:r w:rsidR="002C5BCD" w:rsidRPr="002C5BCD">
        <w:rPr>
          <w:rFonts w:asciiTheme="minorHAnsi" w:hAnsiTheme="minorHAnsi" w:cstheme="minorHAnsi"/>
          <w:color w:val="auto"/>
          <w:sz w:val="22"/>
          <w:szCs w:val="22"/>
        </w:rPr>
        <w:t xml:space="preserve"> </w:t>
      </w:r>
      <w:r w:rsidR="001B1CEA" w:rsidRPr="002C5BCD">
        <w:rPr>
          <w:rFonts w:asciiTheme="minorHAnsi" w:hAnsiTheme="minorHAnsi" w:cstheme="minorHAnsi"/>
          <w:color w:val="auto"/>
          <w:sz w:val="22"/>
          <w:szCs w:val="22"/>
        </w:rPr>
        <w:t xml:space="preserve">Mobile </w:t>
      </w:r>
      <w:proofErr w:type="gramStart"/>
      <w:r w:rsidR="001B1CEA" w:rsidRPr="002C5BCD">
        <w:rPr>
          <w:rFonts w:asciiTheme="minorHAnsi" w:hAnsiTheme="minorHAnsi" w:cstheme="minorHAnsi"/>
          <w:color w:val="auto"/>
          <w:sz w:val="22"/>
          <w:szCs w:val="22"/>
        </w:rPr>
        <w:t>testing</w:t>
      </w:r>
      <w:r w:rsidR="00C42D4E">
        <w:rPr>
          <w:rFonts w:asciiTheme="minorHAnsi" w:hAnsiTheme="minorHAnsi" w:cstheme="minorHAnsi"/>
          <w:color w:val="auto"/>
          <w:sz w:val="22"/>
          <w:szCs w:val="22"/>
        </w:rPr>
        <w:t>,</w:t>
      </w:r>
      <w:r w:rsidR="008D1751">
        <w:rPr>
          <w:rFonts w:asciiTheme="minorHAnsi" w:hAnsiTheme="minorHAnsi" w:cstheme="minorHAnsi"/>
          <w:color w:val="auto"/>
          <w:sz w:val="22"/>
          <w:szCs w:val="22"/>
        </w:rPr>
        <w:t>GitLab</w:t>
      </w:r>
      <w:proofErr w:type="gramEnd"/>
      <w:r w:rsidR="00C42D4E">
        <w:rPr>
          <w:rFonts w:asciiTheme="minorHAnsi" w:hAnsiTheme="minorHAnsi" w:cstheme="minorHAnsi"/>
          <w:color w:val="auto"/>
          <w:sz w:val="22"/>
          <w:szCs w:val="22"/>
        </w:rPr>
        <w:t xml:space="preserve"> and Basic Knowledge of Jira</w:t>
      </w:r>
      <w:r w:rsidR="00F04452">
        <w:rPr>
          <w:rFonts w:asciiTheme="minorHAnsi" w:hAnsiTheme="minorHAnsi" w:cstheme="minorHAnsi"/>
          <w:color w:val="auto"/>
          <w:sz w:val="22"/>
          <w:szCs w:val="22"/>
        </w:rPr>
        <w:t>.</w:t>
      </w:r>
    </w:p>
    <w:p w:rsidR="008C0018" w:rsidRDefault="008C0018" w:rsidP="008C0018">
      <w:pPr>
        <w:pStyle w:val="ListParagraph"/>
      </w:pPr>
    </w:p>
    <w:p w:rsidR="001B1CEA" w:rsidRPr="003D4EBC" w:rsidRDefault="001B1CEA" w:rsidP="003D4EBC">
      <w:pPr>
        <w:pStyle w:val="Heading1"/>
        <w:rPr>
          <w:rFonts w:asciiTheme="minorHAnsi" w:hAnsiTheme="minorHAnsi" w:cstheme="minorHAnsi"/>
          <w:b/>
          <w:color w:val="auto"/>
          <w:sz w:val="24"/>
          <w:szCs w:val="24"/>
        </w:rPr>
      </w:pPr>
      <w:r w:rsidRPr="003D4EBC">
        <w:rPr>
          <w:rFonts w:asciiTheme="minorHAnsi" w:hAnsiTheme="minorHAnsi" w:cstheme="minorHAnsi"/>
          <w:b/>
          <w:color w:val="auto"/>
          <w:sz w:val="24"/>
          <w:szCs w:val="24"/>
        </w:rPr>
        <w:t>Work Experience</w:t>
      </w:r>
      <w:r w:rsidR="009F00CC">
        <w:rPr>
          <w:rFonts w:asciiTheme="minorHAnsi" w:hAnsiTheme="minorHAnsi" w:cstheme="minorHAnsi"/>
          <w:b/>
          <w:color w:val="auto"/>
          <w:sz w:val="24"/>
          <w:szCs w:val="24"/>
        </w:rPr>
        <w:t>:</w:t>
      </w:r>
    </w:p>
    <w:p w:rsidR="001B1CEA" w:rsidRPr="00B3048D" w:rsidRDefault="00981EC4" w:rsidP="001B1CEA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r w:rsidRPr="00B3048D">
        <w:rPr>
          <w:rFonts w:asciiTheme="minorHAnsi" w:hAnsiTheme="minorHAnsi" w:cstheme="minorHAnsi"/>
        </w:rPr>
        <w:t xml:space="preserve">Understand the requirement of the project through SOW or through </w:t>
      </w:r>
      <w:r w:rsidR="003E48C2">
        <w:rPr>
          <w:rFonts w:asciiTheme="minorHAnsi" w:hAnsiTheme="minorHAnsi" w:cstheme="minorHAnsi"/>
        </w:rPr>
        <w:t xml:space="preserve">a </w:t>
      </w:r>
      <w:r w:rsidRPr="00B3048D">
        <w:rPr>
          <w:rFonts w:asciiTheme="minorHAnsi" w:hAnsiTheme="minorHAnsi" w:cstheme="minorHAnsi"/>
        </w:rPr>
        <w:t>call with the client.</w:t>
      </w:r>
    </w:p>
    <w:p w:rsidR="0099174D" w:rsidRDefault="00B3048D" w:rsidP="001B1CEA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r w:rsidRPr="00B3048D">
        <w:rPr>
          <w:rFonts w:asciiTheme="minorHAnsi" w:hAnsiTheme="minorHAnsi" w:cstheme="minorHAnsi"/>
        </w:rPr>
        <w:t>Analyzing the requirement and its feasibility if this will work with the current product, which we are providing.</w:t>
      </w:r>
    </w:p>
    <w:p w:rsidR="00966671" w:rsidRPr="00B3048D" w:rsidRDefault="00966671" w:rsidP="001B1CEA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fining a deadline </w:t>
      </w:r>
      <w:r w:rsidR="00F0427B">
        <w:rPr>
          <w:rFonts w:asciiTheme="minorHAnsi" w:hAnsiTheme="minorHAnsi" w:cstheme="minorHAnsi"/>
        </w:rPr>
        <w:t>for</w:t>
      </w:r>
      <w:r>
        <w:rPr>
          <w:rFonts w:asciiTheme="minorHAnsi" w:hAnsiTheme="minorHAnsi" w:cstheme="minorHAnsi"/>
        </w:rPr>
        <w:t xml:space="preserve"> testing</w:t>
      </w:r>
      <w:r w:rsidR="00182552">
        <w:rPr>
          <w:rFonts w:asciiTheme="minorHAnsi" w:hAnsiTheme="minorHAnsi" w:cstheme="minorHAnsi"/>
        </w:rPr>
        <w:t>.</w:t>
      </w:r>
    </w:p>
    <w:p w:rsidR="00E26B72" w:rsidRDefault="00E26B72" w:rsidP="00E26B72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reating</w:t>
      </w:r>
      <w:r w:rsidRPr="00E26B72">
        <w:rPr>
          <w:rFonts w:asciiTheme="minorHAnsi" w:hAnsiTheme="minorHAnsi" w:cstheme="minorHAnsi"/>
        </w:rPr>
        <w:t xml:space="preserve"> Test Cases that cover both positive and negative scenarios.</w:t>
      </w:r>
    </w:p>
    <w:p w:rsidR="003E48C2" w:rsidRDefault="008F7470" w:rsidP="00E26B72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r w:rsidRPr="00D40034">
        <w:rPr>
          <w:rFonts w:asciiTheme="minorHAnsi" w:hAnsiTheme="minorHAnsi" w:cstheme="minorHAnsi"/>
        </w:rPr>
        <w:t>Logging and tracking the issues on Gitlab</w:t>
      </w:r>
    </w:p>
    <w:p w:rsidR="004C64A0" w:rsidRPr="004C64A0" w:rsidRDefault="00D02750" w:rsidP="004C64A0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intaining</w:t>
      </w:r>
      <w:r w:rsidR="004C64A0">
        <w:rPr>
          <w:rFonts w:asciiTheme="minorHAnsi" w:hAnsiTheme="minorHAnsi" w:cstheme="minorHAnsi"/>
        </w:rPr>
        <w:t xml:space="preserve"> the deadlines for each </w:t>
      </w:r>
      <w:r w:rsidR="009C54E6">
        <w:rPr>
          <w:rFonts w:asciiTheme="minorHAnsi" w:hAnsiTheme="minorHAnsi" w:cstheme="minorHAnsi"/>
        </w:rPr>
        <w:t>issue</w:t>
      </w:r>
      <w:r w:rsidR="00182552">
        <w:rPr>
          <w:rFonts w:asciiTheme="minorHAnsi" w:hAnsiTheme="minorHAnsi" w:cstheme="minorHAnsi"/>
        </w:rPr>
        <w:t>.</w:t>
      </w:r>
    </w:p>
    <w:p w:rsidR="00C23C3A" w:rsidRDefault="00C23C3A" w:rsidP="00C23C3A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r w:rsidRPr="00C23C3A">
        <w:rPr>
          <w:rFonts w:asciiTheme="minorHAnsi" w:hAnsiTheme="minorHAnsi" w:cstheme="minorHAnsi"/>
        </w:rPr>
        <w:t>Prioritize issues on Gitlab based on their importance.</w:t>
      </w:r>
    </w:p>
    <w:p w:rsidR="00AC4C1C" w:rsidRDefault="00AC4C1C" w:rsidP="00AC4C1C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r w:rsidRPr="00AC4C1C">
        <w:rPr>
          <w:rFonts w:asciiTheme="minorHAnsi" w:hAnsiTheme="minorHAnsi" w:cstheme="minorHAnsi"/>
        </w:rPr>
        <w:t>Conduct weekly team meetings to discuss project issues and challenges.</w:t>
      </w:r>
    </w:p>
    <w:p w:rsidR="00B36C90" w:rsidRDefault="00966671" w:rsidP="00B36C90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Creating </w:t>
      </w:r>
      <w:r w:rsidR="00B36C90">
        <w:rPr>
          <w:rFonts w:asciiTheme="minorHAnsi" w:hAnsiTheme="minorHAnsi" w:cstheme="minorHAnsi"/>
        </w:rPr>
        <w:t xml:space="preserve">a </w:t>
      </w:r>
      <w:r>
        <w:rPr>
          <w:rFonts w:asciiTheme="minorHAnsi" w:hAnsiTheme="minorHAnsi" w:cstheme="minorHAnsi"/>
        </w:rPr>
        <w:t xml:space="preserve">User Guide </w:t>
      </w:r>
      <w:r w:rsidR="009B2660">
        <w:rPr>
          <w:rFonts w:asciiTheme="minorHAnsi" w:hAnsiTheme="minorHAnsi" w:cstheme="minorHAnsi"/>
        </w:rPr>
        <w:t xml:space="preserve">document </w:t>
      </w:r>
      <w:r>
        <w:rPr>
          <w:rFonts w:asciiTheme="minorHAnsi" w:hAnsiTheme="minorHAnsi" w:cstheme="minorHAnsi"/>
        </w:rPr>
        <w:t>for the project</w:t>
      </w:r>
      <w:r w:rsidR="00B36C90">
        <w:rPr>
          <w:rFonts w:asciiTheme="minorHAnsi" w:hAnsiTheme="minorHAnsi" w:cstheme="minorHAnsi"/>
        </w:rPr>
        <w:t>.</w:t>
      </w:r>
    </w:p>
    <w:p w:rsidR="006127B7" w:rsidRDefault="00B36C90" w:rsidP="00B36C90">
      <w:pPr>
        <w:pStyle w:val="ListParagraph"/>
        <w:numPr>
          <w:ilvl w:val="0"/>
          <w:numId w:val="11"/>
        </w:numPr>
        <w:rPr>
          <w:rFonts w:asciiTheme="minorHAnsi" w:hAnsiTheme="minorHAnsi" w:cstheme="minorHAnsi"/>
        </w:rPr>
      </w:pPr>
      <w:r w:rsidRPr="00B36C90">
        <w:rPr>
          <w:rFonts w:asciiTheme="minorHAnsi" w:hAnsiTheme="minorHAnsi" w:cstheme="minorHAnsi"/>
        </w:rPr>
        <w:t>Conduct Regression testing when requ</w:t>
      </w:r>
      <w:r w:rsidR="000A63A7">
        <w:rPr>
          <w:rFonts w:asciiTheme="minorHAnsi" w:hAnsiTheme="minorHAnsi" w:cstheme="minorHAnsi"/>
        </w:rPr>
        <w:t xml:space="preserve">irements change or new ones are </w:t>
      </w:r>
      <w:r w:rsidRPr="00B36C90">
        <w:rPr>
          <w:rFonts w:asciiTheme="minorHAnsi" w:hAnsiTheme="minorHAnsi" w:cstheme="minorHAnsi"/>
        </w:rPr>
        <w:t>added.</w:t>
      </w:r>
    </w:p>
    <w:p w:rsidR="009B2660" w:rsidRDefault="009B2660" w:rsidP="009B2660">
      <w:pPr>
        <w:rPr>
          <w:rFonts w:asciiTheme="minorHAnsi" w:hAnsiTheme="minorHAnsi" w:cstheme="minorHAnsi"/>
        </w:rPr>
      </w:pPr>
    </w:p>
    <w:p w:rsidR="009B2660" w:rsidRDefault="009B2660" w:rsidP="009B2660">
      <w:pPr>
        <w:rPr>
          <w:rFonts w:asciiTheme="minorHAnsi" w:hAnsiTheme="minorHAnsi" w:cstheme="minorHAnsi"/>
        </w:rPr>
      </w:pPr>
      <w:r w:rsidRPr="009F00CC">
        <w:rPr>
          <w:rFonts w:asciiTheme="minorHAnsi" w:hAnsiTheme="minorHAnsi" w:cstheme="minorHAnsi"/>
          <w:b/>
        </w:rPr>
        <w:t>Projects</w:t>
      </w:r>
      <w:r>
        <w:rPr>
          <w:rFonts w:asciiTheme="minorHAnsi" w:hAnsiTheme="minorHAnsi" w:cstheme="minorHAnsi"/>
        </w:rPr>
        <w:t>:</w:t>
      </w:r>
    </w:p>
    <w:p w:rsidR="001131EF" w:rsidRDefault="009B2660" w:rsidP="001131EF">
      <w:pPr>
        <w:pStyle w:val="ListParagraph"/>
        <w:numPr>
          <w:ilvl w:val="0"/>
          <w:numId w:val="13"/>
        </w:numPr>
      </w:pPr>
      <w:r>
        <w:t>Tested Greytrix GUMU</w:t>
      </w:r>
      <w:r w:rsidRPr="001131EF">
        <w:rPr>
          <w:rFonts w:cs="Calibri"/>
        </w:rPr>
        <w:t>™</w:t>
      </w:r>
      <w:r>
        <w:t xml:space="preserve"> Website</w:t>
      </w:r>
      <w:r w:rsidR="00311F29">
        <w:t xml:space="preserve"> from scratch</w:t>
      </w:r>
      <w:r>
        <w:t xml:space="preserve"> for both functional and non-functional </w:t>
      </w:r>
      <w:r w:rsidR="002D7397">
        <w:t>requirements</w:t>
      </w:r>
      <w:r>
        <w:t>.</w:t>
      </w:r>
    </w:p>
    <w:p w:rsidR="009B2660" w:rsidRDefault="009B2660" w:rsidP="001131EF">
      <w:pPr>
        <w:pStyle w:val="ListParagraph"/>
        <w:numPr>
          <w:ilvl w:val="0"/>
          <w:numId w:val="13"/>
        </w:numPr>
      </w:pPr>
      <w:r>
        <w:t>Tested integration testing of connectors Listed below:</w:t>
      </w:r>
    </w:p>
    <w:p w:rsidR="001131EF" w:rsidRDefault="009B2660" w:rsidP="001131EF">
      <w:pPr>
        <w:pStyle w:val="ListParagraph"/>
      </w:pPr>
      <w:r>
        <w:t>Sage 100- Dynamic CRM, Sage Intacct – Dynamic CRM,</w:t>
      </w:r>
      <w:r w:rsidR="00BB72C6">
        <w:t xml:space="preserve"> Sage X3 – Dynamic CRM, Acumatica – Dynamic CRM, Intacct – Magento, Intacct – Shopify</w:t>
      </w:r>
      <w:r w:rsidR="00AE140A">
        <w:t>,</w:t>
      </w:r>
      <w:r w:rsidR="00BB72C6">
        <w:t xml:space="preserve"> etc.</w:t>
      </w:r>
    </w:p>
    <w:p w:rsidR="001131EF" w:rsidRDefault="001131EF" w:rsidP="001131EF">
      <w:pPr>
        <w:pStyle w:val="ListParagraph"/>
        <w:numPr>
          <w:ilvl w:val="0"/>
          <w:numId w:val="13"/>
        </w:numPr>
      </w:pPr>
      <w:r>
        <w:t>Mobile App testing of Sales App</w:t>
      </w:r>
    </w:p>
    <w:p w:rsidR="005F449D" w:rsidRDefault="005F449D" w:rsidP="001131EF">
      <w:pPr>
        <w:pStyle w:val="ListParagraph"/>
        <w:numPr>
          <w:ilvl w:val="0"/>
          <w:numId w:val="13"/>
        </w:numPr>
      </w:pPr>
      <w:r>
        <w:lastRenderedPageBreak/>
        <w:t xml:space="preserve">Created an automation script for connector testing with </w:t>
      </w:r>
      <w:r w:rsidR="0043235B">
        <w:t>Excel</w:t>
      </w:r>
      <w:r>
        <w:t xml:space="preserve"> file as input and writing status to </w:t>
      </w:r>
      <w:r w:rsidR="00F20B84">
        <w:t>Excel</w:t>
      </w:r>
      <w:r>
        <w:t xml:space="preserve"> file as well.</w:t>
      </w:r>
    </w:p>
    <w:p w:rsidR="00287C37" w:rsidRDefault="00BB20CE" w:rsidP="001131EF">
      <w:pPr>
        <w:pStyle w:val="ListParagraph"/>
        <w:numPr>
          <w:ilvl w:val="0"/>
          <w:numId w:val="13"/>
        </w:numPr>
      </w:pPr>
      <w:r>
        <w:t>Data-driven</w:t>
      </w:r>
      <w:r w:rsidR="00287C37">
        <w:t xml:space="preserve"> automation testing.</w:t>
      </w:r>
    </w:p>
    <w:p w:rsidR="000B41AC" w:rsidRDefault="000B41AC" w:rsidP="001131EF">
      <w:pPr>
        <w:pStyle w:val="ListParagraph"/>
        <w:numPr>
          <w:ilvl w:val="0"/>
          <w:numId w:val="13"/>
        </w:numPr>
      </w:pPr>
      <w:r>
        <w:t xml:space="preserve">Created script using </w:t>
      </w:r>
      <w:proofErr w:type="spellStart"/>
      <w:r w:rsidR="00D45797">
        <w:t>Sikuli</w:t>
      </w:r>
      <w:proofErr w:type="spellEnd"/>
    </w:p>
    <w:p w:rsidR="000B41AC" w:rsidRDefault="00EB01D4" w:rsidP="001131EF">
      <w:pPr>
        <w:pStyle w:val="ListParagraph"/>
        <w:numPr>
          <w:ilvl w:val="0"/>
          <w:numId w:val="13"/>
        </w:numPr>
      </w:pPr>
      <w:r>
        <w:t xml:space="preserve">Created a script in </w:t>
      </w:r>
      <w:r w:rsidR="00BB20CE">
        <w:t xml:space="preserve">the </w:t>
      </w:r>
      <w:r w:rsidR="00C637BF">
        <w:t>P</w:t>
      </w:r>
      <w:r>
        <w:t>ostman test script to call node-red flows</w:t>
      </w:r>
      <w:r w:rsidR="000C7ED4">
        <w:t xml:space="preserve"> and apply</w:t>
      </w:r>
      <w:r>
        <w:t xml:space="preserve"> various validation to response for API testing.</w:t>
      </w:r>
    </w:p>
    <w:p w:rsidR="00715D9D" w:rsidRDefault="00715D9D" w:rsidP="00715D9D">
      <w:pPr>
        <w:pStyle w:val="ListParagraph"/>
      </w:pPr>
    </w:p>
    <w:p w:rsidR="00DE4E20" w:rsidRPr="00027545" w:rsidRDefault="00DE4E20" w:rsidP="00DE4E20">
      <w:pPr>
        <w:pStyle w:val="Heading1"/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</w:pPr>
      <w:r w:rsidRPr="00027545">
        <w:rPr>
          <w:rFonts w:asciiTheme="minorHAnsi" w:hAnsiTheme="minorHAnsi" w:cstheme="minorHAnsi"/>
          <w:b/>
          <w:color w:val="auto"/>
          <w:sz w:val="24"/>
          <w:szCs w:val="24"/>
        </w:rPr>
        <w:t>Educational Qualifications</w:t>
      </w:r>
      <w:r w:rsidRPr="00027545">
        <w:rPr>
          <w:rFonts w:asciiTheme="minorHAnsi" w:hAnsiTheme="minorHAnsi" w:cstheme="minorHAnsi"/>
          <w:b/>
          <w:color w:val="auto"/>
          <w:sz w:val="24"/>
          <w:szCs w:val="24"/>
          <w:u w:val="single"/>
        </w:rPr>
        <w:t xml:space="preserve"> </w:t>
      </w:r>
    </w:p>
    <w:p w:rsidR="00DE4E20" w:rsidRPr="00027545" w:rsidRDefault="00DE4E20" w:rsidP="00DE4E20">
      <w:pPr>
        <w:numPr>
          <w:ilvl w:val="0"/>
          <w:numId w:val="1"/>
        </w:numPr>
        <w:shd w:val="clear" w:color="auto" w:fill="FFFFFF"/>
        <w:spacing w:line="360" w:lineRule="auto"/>
        <w:outlineLvl w:val="3"/>
        <w:rPr>
          <w:rFonts w:ascii="Calibri" w:hAnsi="Calibri"/>
          <w:bCs/>
          <w:sz w:val="22"/>
          <w:szCs w:val="22"/>
        </w:rPr>
      </w:pPr>
      <w:r>
        <w:rPr>
          <w:rFonts w:ascii="Calibri" w:hAnsi="Calibri"/>
          <w:sz w:val="22"/>
          <w:szCs w:val="22"/>
        </w:rPr>
        <w:t>BE in Computers, Rajiv Gandhi Institute of Technology College, Andheri,</w:t>
      </w:r>
      <w:r w:rsidR="001E70DD">
        <w:rPr>
          <w:rFonts w:ascii="Calibri" w:hAnsi="Calibri"/>
          <w:sz w:val="22"/>
          <w:szCs w:val="22"/>
        </w:rPr>
        <w:t xml:space="preserve"> </w:t>
      </w:r>
      <w:r>
        <w:rPr>
          <w:rFonts w:ascii="Calibri" w:hAnsi="Calibri"/>
          <w:sz w:val="22"/>
          <w:szCs w:val="22"/>
        </w:rPr>
        <w:t>Mumbai,2018</w:t>
      </w:r>
    </w:p>
    <w:p w:rsidR="00DE4E20" w:rsidRPr="008F1465" w:rsidRDefault="00DE4E20" w:rsidP="00DE4E20">
      <w:pPr>
        <w:numPr>
          <w:ilvl w:val="0"/>
          <w:numId w:val="1"/>
        </w:numPr>
        <w:shd w:val="clear" w:color="auto" w:fill="FFFFFF"/>
        <w:spacing w:line="360" w:lineRule="auto"/>
        <w:outlineLvl w:val="3"/>
        <w:rPr>
          <w:rFonts w:ascii="Calibri" w:hAnsi="Calibri"/>
          <w:bCs/>
          <w:sz w:val="22"/>
          <w:szCs w:val="22"/>
        </w:rPr>
      </w:pPr>
      <w:r>
        <w:rPr>
          <w:rFonts w:ascii="Calibri" w:hAnsi="Calibri"/>
          <w:sz w:val="22"/>
          <w:szCs w:val="22"/>
        </w:rPr>
        <w:t>Diploma in Computers, Government Polytechnic, Bandra,</w:t>
      </w:r>
      <w:r w:rsidRPr="00853E5F">
        <w:rPr>
          <w:rFonts w:ascii="Calibri" w:hAnsi="Calibri"/>
          <w:bCs/>
          <w:sz w:val="22"/>
          <w:szCs w:val="22"/>
        </w:rPr>
        <w:t xml:space="preserve"> </w:t>
      </w:r>
      <w:r>
        <w:rPr>
          <w:rFonts w:ascii="Calibri" w:hAnsi="Calibri"/>
          <w:bCs/>
          <w:sz w:val="22"/>
          <w:szCs w:val="22"/>
        </w:rPr>
        <w:t>Mumbai</w:t>
      </w:r>
      <w:r>
        <w:rPr>
          <w:rFonts w:ascii="Calibri" w:hAnsi="Calibri"/>
          <w:sz w:val="22"/>
          <w:szCs w:val="22"/>
        </w:rPr>
        <w:t>,2015</w:t>
      </w:r>
    </w:p>
    <w:p w:rsidR="00DE4E20" w:rsidRPr="00D23E9D" w:rsidRDefault="00DE4E20" w:rsidP="00DE4E20">
      <w:pPr>
        <w:numPr>
          <w:ilvl w:val="0"/>
          <w:numId w:val="1"/>
        </w:numPr>
        <w:shd w:val="clear" w:color="auto" w:fill="FFFFFF"/>
        <w:spacing w:line="360" w:lineRule="auto"/>
        <w:outlineLvl w:val="3"/>
        <w:rPr>
          <w:rFonts w:ascii="Calibri" w:hAnsi="Calibri"/>
          <w:bCs/>
          <w:sz w:val="22"/>
          <w:szCs w:val="22"/>
        </w:rPr>
      </w:pPr>
      <w:r w:rsidRPr="00D23E9D">
        <w:rPr>
          <w:rFonts w:ascii="Calibri" w:hAnsi="Calibri"/>
          <w:sz w:val="22"/>
          <w:szCs w:val="22"/>
        </w:rPr>
        <w:t xml:space="preserve">H.S.C, </w:t>
      </w:r>
      <w:r>
        <w:rPr>
          <w:rFonts w:ascii="Calibri" w:hAnsi="Calibri"/>
          <w:sz w:val="22"/>
          <w:szCs w:val="22"/>
        </w:rPr>
        <w:t>S.I.W.S COLLEGE</w:t>
      </w:r>
      <w:r>
        <w:rPr>
          <w:rFonts w:ascii="Calibri" w:hAnsi="Calibri"/>
          <w:bCs/>
          <w:sz w:val="22"/>
          <w:szCs w:val="22"/>
        </w:rPr>
        <w:t>, Wadala Mumbai, 2013</w:t>
      </w:r>
    </w:p>
    <w:p w:rsidR="00DE4E20" w:rsidRPr="007A28E4" w:rsidRDefault="00DE4E20" w:rsidP="00DE4E20">
      <w:pPr>
        <w:numPr>
          <w:ilvl w:val="0"/>
          <w:numId w:val="1"/>
        </w:numPr>
        <w:shd w:val="clear" w:color="auto" w:fill="FFFFFF"/>
        <w:spacing w:line="360" w:lineRule="auto"/>
        <w:outlineLvl w:val="3"/>
        <w:rPr>
          <w:rFonts w:ascii="Calibri" w:hAnsi="Calibri"/>
          <w:bCs/>
          <w:sz w:val="22"/>
          <w:szCs w:val="22"/>
        </w:rPr>
      </w:pPr>
      <w:r w:rsidRPr="00D23E9D">
        <w:rPr>
          <w:rFonts w:ascii="Calibri" w:hAnsi="Calibri"/>
          <w:sz w:val="22"/>
          <w:szCs w:val="22"/>
        </w:rPr>
        <w:t xml:space="preserve">S.S.C, </w:t>
      </w:r>
      <w:r>
        <w:rPr>
          <w:rFonts w:ascii="Calibri" w:hAnsi="Calibri"/>
          <w:bCs/>
          <w:sz w:val="22"/>
          <w:szCs w:val="22"/>
        </w:rPr>
        <w:t xml:space="preserve">K.J </w:t>
      </w:r>
      <w:proofErr w:type="spellStart"/>
      <w:r>
        <w:rPr>
          <w:rFonts w:ascii="Calibri" w:hAnsi="Calibri"/>
          <w:bCs/>
          <w:sz w:val="22"/>
          <w:szCs w:val="22"/>
        </w:rPr>
        <w:t>Khilnani</w:t>
      </w:r>
      <w:proofErr w:type="spellEnd"/>
      <w:r w:rsidRPr="005C38F7">
        <w:rPr>
          <w:rFonts w:ascii="Calibri" w:hAnsi="Calibri"/>
          <w:bCs/>
          <w:sz w:val="22"/>
          <w:szCs w:val="22"/>
        </w:rPr>
        <w:t xml:space="preserve"> High School</w:t>
      </w:r>
      <w:r>
        <w:rPr>
          <w:rFonts w:ascii="Calibri" w:hAnsi="Calibri"/>
          <w:bCs/>
          <w:sz w:val="22"/>
          <w:szCs w:val="22"/>
        </w:rPr>
        <w:t xml:space="preserve"> and Junior College, Mahim,</w:t>
      </w:r>
      <w:r w:rsidRPr="00853E5F">
        <w:rPr>
          <w:rFonts w:ascii="Calibri" w:hAnsi="Calibri"/>
          <w:bCs/>
          <w:sz w:val="22"/>
          <w:szCs w:val="22"/>
        </w:rPr>
        <w:t xml:space="preserve"> </w:t>
      </w:r>
      <w:r>
        <w:rPr>
          <w:rFonts w:ascii="Calibri" w:hAnsi="Calibri"/>
          <w:bCs/>
          <w:sz w:val="22"/>
          <w:szCs w:val="22"/>
        </w:rPr>
        <w:t>Mumbai, 2011</w:t>
      </w:r>
    </w:p>
    <w:p w:rsidR="00DE4E20" w:rsidRDefault="00DE4E20" w:rsidP="00DE4E20"/>
    <w:p w:rsidR="001131EF" w:rsidRPr="00662CA8" w:rsidRDefault="001131EF" w:rsidP="00027545"/>
    <w:sectPr w:rsidR="001131EF" w:rsidRPr="00662CA8" w:rsidSect="00A41CDC">
      <w:pgSz w:w="12240" w:h="15840"/>
      <w:pgMar w:top="630" w:right="1800" w:bottom="144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101028"/>
    <w:multiLevelType w:val="hybridMultilevel"/>
    <w:tmpl w:val="EBCA5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F86575"/>
    <w:multiLevelType w:val="hybridMultilevel"/>
    <w:tmpl w:val="EBE20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77C53"/>
    <w:multiLevelType w:val="hybridMultilevel"/>
    <w:tmpl w:val="C006482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853DE8"/>
    <w:multiLevelType w:val="hybridMultilevel"/>
    <w:tmpl w:val="74C632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7A6D98"/>
    <w:multiLevelType w:val="hybridMultilevel"/>
    <w:tmpl w:val="516E4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0452E4"/>
    <w:multiLevelType w:val="hybridMultilevel"/>
    <w:tmpl w:val="ED440CA0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B31F57"/>
    <w:multiLevelType w:val="hybridMultilevel"/>
    <w:tmpl w:val="020286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E222D0D"/>
    <w:multiLevelType w:val="hybridMultilevel"/>
    <w:tmpl w:val="8C46DF52"/>
    <w:lvl w:ilvl="0" w:tplc="05FA96C2">
      <w:start w:val="1"/>
      <w:numFmt w:val="upperLetter"/>
      <w:lvlText w:val="%1)"/>
      <w:lvlJc w:val="left"/>
      <w:pPr>
        <w:ind w:left="720" w:hanging="360"/>
      </w:pPr>
      <w:rPr>
        <w:rFonts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6E3B91"/>
    <w:multiLevelType w:val="hybridMultilevel"/>
    <w:tmpl w:val="C7F46F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183CA5"/>
    <w:multiLevelType w:val="hybridMultilevel"/>
    <w:tmpl w:val="AA3C31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D41485C"/>
    <w:multiLevelType w:val="hybridMultilevel"/>
    <w:tmpl w:val="7CDCA5D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673234F0"/>
    <w:multiLevelType w:val="hybridMultilevel"/>
    <w:tmpl w:val="37DC42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A75E0D"/>
    <w:multiLevelType w:val="hybridMultilevel"/>
    <w:tmpl w:val="E024597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1"/>
  </w:num>
  <w:num w:numId="5">
    <w:abstractNumId w:val="9"/>
  </w:num>
  <w:num w:numId="6">
    <w:abstractNumId w:val="5"/>
  </w:num>
  <w:num w:numId="7">
    <w:abstractNumId w:val="6"/>
  </w:num>
  <w:num w:numId="8">
    <w:abstractNumId w:val="2"/>
  </w:num>
  <w:num w:numId="9">
    <w:abstractNumId w:val="12"/>
  </w:num>
  <w:num w:numId="10">
    <w:abstractNumId w:val="3"/>
  </w:num>
  <w:num w:numId="11">
    <w:abstractNumId w:val="8"/>
  </w:num>
  <w:num w:numId="12">
    <w:abstractNumId w:val="10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0MDAyMTIzBXJMTJR0lIJTi4sz8/NACkxqAQrTTH8sAAAA"/>
  </w:docVars>
  <w:rsids>
    <w:rsidRoot w:val="00D65762"/>
    <w:rsid w:val="00004459"/>
    <w:rsid w:val="00006F5C"/>
    <w:rsid w:val="00014A17"/>
    <w:rsid w:val="000168AA"/>
    <w:rsid w:val="00027545"/>
    <w:rsid w:val="000423F3"/>
    <w:rsid w:val="000538C6"/>
    <w:rsid w:val="00093279"/>
    <w:rsid w:val="0009440F"/>
    <w:rsid w:val="000A63A7"/>
    <w:rsid w:val="000A6EB6"/>
    <w:rsid w:val="000A7073"/>
    <w:rsid w:val="000A7736"/>
    <w:rsid w:val="000B074C"/>
    <w:rsid w:val="000B41AC"/>
    <w:rsid w:val="000B4F37"/>
    <w:rsid w:val="000B57F3"/>
    <w:rsid w:val="000B5A84"/>
    <w:rsid w:val="000C646A"/>
    <w:rsid w:val="000C7ED4"/>
    <w:rsid w:val="000E5772"/>
    <w:rsid w:val="001131EF"/>
    <w:rsid w:val="0015219D"/>
    <w:rsid w:val="0017404B"/>
    <w:rsid w:val="00182552"/>
    <w:rsid w:val="00196AE9"/>
    <w:rsid w:val="001B0AD3"/>
    <w:rsid w:val="001B1CEA"/>
    <w:rsid w:val="001E2216"/>
    <w:rsid w:val="001E70DD"/>
    <w:rsid w:val="001F07CB"/>
    <w:rsid w:val="001F2041"/>
    <w:rsid w:val="001F343A"/>
    <w:rsid w:val="002148B4"/>
    <w:rsid w:val="002360AE"/>
    <w:rsid w:val="00246514"/>
    <w:rsid w:val="00250EA5"/>
    <w:rsid w:val="002526B9"/>
    <w:rsid w:val="00287C37"/>
    <w:rsid w:val="00291579"/>
    <w:rsid w:val="002975DA"/>
    <w:rsid w:val="002B3593"/>
    <w:rsid w:val="002B4CF3"/>
    <w:rsid w:val="002C5BCD"/>
    <w:rsid w:val="002D7397"/>
    <w:rsid w:val="002E0316"/>
    <w:rsid w:val="002E0729"/>
    <w:rsid w:val="002E401E"/>
    <w:rsid w:val="0030185A"/>
    <w:rsid w:val="00306AB3"/>
    <w:rsid w:val="00310B4E"/>
    <w:rsid w:val="00311F29"/>
    <w:rsid w:val="00311F46"/>
    <w:rsid w:val="003359E2"/>
    <w:rsid w:val="00341932"/>
    <w:rsid w:val="00360123"/>
    <w:rsid w:val="00363DBC"/>
    <w:rsid w:val="00364736"/>
    <w:rsid w:val="00366ECD"/>
    <w:rsid w:val="0037575C"/>
    <w:rsid w:val="003765BF"/>
    <w:rsid w:val="003804B1"/>
    <w:rsid w:val="00390D3B"/>
    <w:rsid w:val="003A5690"/>
    <w:rsid w:val="003A698B"/>
    <w:rsid w:val="003B069F"/>
    <w:rsid w:val="003B13EB"/>
    <w:rsid w:val="003B2FB1"/>
    <w:rsid w:val="003D2226"/>
    <w:rsid w:val="003D4EBC"/>
    <w:rsid w:val="003E48C2"/>
    <w:rsid w:val="003E60DA"/>
    <w:rsid w:val="00405743"/>
    <w:rsid w:val="004066B9"/>
    <w:rsid w:val="0042063D"/>
    <w:rsid w:val="00421B6C"/>
    <w:rsid w:val="00421FA3"/>
    <w:rsid w:val="00423428"/>
    <w:rsid w:val="00425A64"/>
    <w:rsid w:val="0043235B"/>
    <w:rsid w:val="00433D77"/>
    <w:rsid w:val="00435E7F"/>
    <w:rsid w:val="00436544"/>
    <w:rsid w:val="00437001"/>
    <w:rsid w:val="00456FD7"/>
    <w:rsid w:val="00475ADF"/>
    <w:rsid w:val="00481EF9"/>
    <w:rsid w:val="00486071"/>
    <w:rsid w:val="004C64A0"/>
    <w:rsid w:val="004D0F0D"/>
    <w:rsid w:val="004D4A08"/>
    <w:rsid w:val="004D4A0B"/>
    <w:rsid w:val="004F18A5"/>
    <w:rsid w:val="00501586"/>
    <w:rsid w:val="00516700"/>
    <w:rsid w:val="005204C2"/>
    <w:rsid w:val="005579D1"/>
    <w:rsid w:val="0057157B"/>
    <w:rsid w:val="00594085"/>
    <w:rsid w:val="005A0746"/>
    <w:rsid w:val="005A3FC2"/>
    <w:rsid w:val="005A7526"/>
    <w:rsid w:val="005B704C"/>
    <w:rsid w:val="005C38F7"/>
    <w:rsid w:val="005D5F4A"/>
    <w:rsid w:val="005F157B"/>
    <w:rsid w:val="005F251D"/>
    <w:rsid w:val="005F449D"/>
    <w:rsid w:val="006127B7"/>
    <w:rsid w:val="00613A92"/>
    <w:rsid w:val="00633730"/>
    <w:rsid w:val="00636748"/>
    <w:rsid w:val="00650545"/>
    <w:rsid w:val="00650C87"/>
    <w:rsid w:val="00657D58"/>
    <w:rsid w:val="00660A51"/>
    <w:rsid w:val="00662026"/>
    <w:rsid w:val="00662CA8"/>
    <w:rsid w:val="006670B9"/>
    <w:rsid w:val="0067222F"/>
    <w:rsid w:val="0067485D"/>
    <w:rsid w:val="00677154"/>
    <w:rsid w:val="006A1870"/>
    <w:rsid w:val="006A4B81"/>
    <w:rsid w:val="006A5FE1"/>
    <w:rsid w:val="006E2918"/>
    <w:rsid w:val="006E6B2D"/>
    <w:rsid w:val="006E7829"/>
    <w:rsid w:val="006F62F9"/>
    <w:rsid w:val="00713C14"/>
    <w:rsid w:val="00715D9D"/>
    <w:rsid w:val="007273DB"/>
    <w:rsid w:val="00734AE3"/>
    <w:rsid w:val="00735657"/>
    <w:rsid w:val="0077158D"/>
    <w:rsid w:val="00784DAB"/>
    <w:rsid w:val="007912C1"/>
    <w:rsid w:val="00793ABD"/>
    <w:rsid w:val="007A0CED"/>
    <w:rsid w:val="007A2963"/>
    <w:rsid w:val="007B1F6D"/>
    <w:rsid w:val="007D284F"/>
    <w:rsid w:val="007E60E9"/>
    <w:rsid w:val="007F71BC"/>
    <w:rsid w:val="00804012"/>
    <w:rsid w:val="00805593"/>
    <w:rsid w:val="00841CD3"/>
    <w:rsid w:val="00853E5F"/>
    <w:rsid w:val="00877A75"/>
    <w:rsid w:val="00892B01"/>
    <w:rsid w:val="008A0E8D"/>
    <w:rsid w:val="008A621D"/>
    <w:rsid w:val="008C0018"/>
    <w:rsid w:val="008D1751"/>
    <w:rsid w:val="008E400A"/>
    <w:rsid w:val="008F7470"/>
    <w:rsid w:val="00902D74"/>
    <w:rsid w:val="00906C4B"/>
    <w:rsid w:val="00911E9B"/>
    <w:rsid w:val="009122C8"/>
    <w:rsid w:val="00915CFE"/>
    <w:rsid w:val="009169E3"/>
    <w:rsid w:val="00924D36"/>
    <w:rsid w:val="009566B2"/>
    <w:rsid w:val="00966671"/>
    <w:rsid w:val="009714C6"/>
    <w:rsid w:val="009771BF"/>
    <w:rsid w:val="00981EC4"/>
    <w:rsid w:val="0099174D"/>
    <w:rsid w:val="00997F9E"/>
    <w:rsid w:val="009B2660"/>
    <w:rsid w:val="009B2C81"/>
    <w:rsid w:val="009C54E6"/>
    <w:rsid w:val="009C76A6"/>
    <w:rsid w:val="009D1CB0"/>
    <w:rsid w:val="009F00CC"/>
    <w:rsid w:val="009F3574"/>
    <w:rsid w:val="009F4F40"/>
    <w:rsid w:val="00A016DA"/>
    <w:rsid w:val="00A042FA"/>
    <w:rsid w:val="00A2012D"/>
    <w:rsid w:val="00A22FBF"/>
    <w:rsid w:val="00A24CC1"/>
    <w:rsid w:val="00A41EB6"/>
    <w:rsid w:val="00A46342"/>
    <w:rsid w:val="00A66CA6"/>
    <w:rsid w:val="00A84B94"/>
    <w:rsid w:val="00A864EF"/>
    <w:rsid w:val="00AB56C5"/>
    <w:rsid w:val="00AC10EF"/>
    <w:rsid w:val="00AC4C1C"/>
    <w:rsid w:val="00AD5F1C"/>
    <w:rsid w:val="00AE140A"/>
    <w:rsid w:val="00B05210"/>
    <w:rsid w:val="00B168DF"/>
    <w:rsid w:val="00B23D20"/>
    <w:rsid w:val="00B243DA"/>
    <w:rsid w:val="00B3048D"/>
    <w:rsid w:val="00B31249"/>
    <w:rsid w:val="00B3536B"/>
    <w:rsid w:val="00B36C90"/>
    <w:rsid w:val="00B652AF"/>
    <w:rsid w:val="00B8440E"/>
    <w:rsid w:val="00B866F2"/>
    <w:rsid w:val="00B909E9"/>
    <w:rsid w:val="00B93A99"/>
    <w:rsid w:val="00BA18A9"/>
    <w:rsid w:val="00BA5987"/>
    <w:rsid w:val="00BB20CE"/>
    <w:rsid w:val="00BB72C6"/>
    <w:rsid w:val="00BC07B1"/>
    <w:rsid w:val="00BC4FDF"/>
    <w:rsid w:val="00BC68E7"/>
    <w:rsid w:val="00BD7FF9"/>
    <w:rsid w:val="00BF160F"/>
    <w:rsid w:val="00C00B8B"/>
    <w:rsid w:val="00C23C3A"/>
    <w:rsid w:val="00C32CEF"/>
    <w:rsid w:val="00C345BD"/>
    <w:rsid w:val="00C42D4E"/>
    <w:rsid w:val="00C5727F"/>
    <w:rsid w:val="00C6368A"/>
    <w:rsid w:val="00C637BF"/>
    <w:rsid w:val="00C673BF"/>
    <w:rsid w:val="00C70AF6"/>
    <w:rsid w:val="00C72A30"/>
    <w:rsid w:val="00C72DE5"/>
    <w:rsid w:val="00C74A33"/>
    <w:rsid w:val="00C77AB0"/>
    <w:rsid w:val="00C91CC3"/>
    <w:rsid w:val="00CB12FE"/>
    <w:rsid w:val="00CC3E86"/>
    <w:rsid w:val="00CD6F98"/>
    <w:rsid w:val="00CE5A22"/>
    <w:rsid w:val="00CE7F4A"/>
    <w:rsid w:val="00CF7B01"/>
    <w:rsid w:val="00CF7D25"/>
    <w:rsid w:val="00D02750"/>
    <w:rsid w:val="00D02FDC"/>
    <w:rsid w:val="00D12492"/>
    <w:rsid w:val="00D278A2"/>
    <w:rsid w:val="00D40034"/>
    <w:rsid w:val="00D443D4"/>
    <w:rsid w:val="00D45797"/>
    <w:rsid w:val="00D538D9"/>
    <w:rsid w:val="00D623E8"/>
    <w:rsid w:val="00D65762"/>
    <w:rsid w:val="00D85D87"/>
    <w:rsid w:val="00DB000E"/>
    <w:rsid w:val="00DB174B"/>
    <w:rsid w:val="00DD0C07"/>
    <w:rsid w:val="00DE0F5C"/>
    <w:rsid w:val="00DE4E20"/>
    <w:rsid w:val="00E13402"/>
    <w:rsid w:val="00E25B1E"/>
    <w:rsid w:val="00E26B72"/>
    <w:rsid w:val="00E779FE"/>
    <w:rsid w:val="00E86044"/>
    <w:rsid w:val="00E878AB"/>
    <w:rsid w:val="00E976B8"/>
    <w:rsid w:val="00EA2597"/>
    <w:rsid w:val="00EB01D4"/>
    <w:rsid w:val="00EE30E1"/>
    <w:rsid w:val="00EF2491"/>
    <w:rsid w:val="00EF5771"/>
    <w:rsid w:val="00F0427B"/>
    <w:rsid w:val="00F04452"/>
    <w:rsid w:val="00F07E18"/>
    <w:rsid w:val="00F13B5C"/>
    <w:rsid w:val="00F14054"/>
    <w:rsid w:val="00F200C2"/>
    <w:rsid w:val="00F20B84"/>
    <w:rsid w:val="00F24ACF"/>
    <w:rsid w:val="00F260F8"/>
    <w:rsid w:val="00F303ED"/>
    <w:rsid w:val="00F534A3"/>
    <w:rsid w:val="00F56B51"/>
    <w:rsid w:val="00F6031C"/>
    <w:rsid w:val="00F70C36"/>
    <w:rsid w:val="00F73360"/>
    <w:rsid w:val="00F75D65"/>
    <w:rsid w:val="00F85CA8"/>
    <w:rsid w:val="00F85F77"/>
    <w:rsid w:val="00F868F7"/>
    <w:rsid w:val="00F9703C"/>
    <w:rsid w:val="00FB6B2F"/>
    <w:rsid w:val="00FE28D8"/>
    <w:rsid w:val="00FE7FE0"/>
    <w:rsid w:val="00FF0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4519B0"/>
  <w15:chartTrackingRefBased/>
  <w15:docId w15:val="{636C9EC0-5378-4148-8A79-9F9F24F303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B359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3DB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65762"/>
    <w:pPr>
      <w:spacing w:before="100" w:beforeAutospacing="1" w:after="60"/>
      <w:outlineLvl w:val="1"/>
    </w:pPr>
    <w:rPr>
      <w:rFonts w:ascii="Arial" w:hAnsi="Arial" w:cs="Arial"/>
      <w:b/>
      <w:bCs/>
      <w:color w:val="555533"/>
      <w:sz w:val="34"/>
      <w:szCs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65762"/>
    <w:rPr>
      <w:rFonts w:ascii="Arial" w:eastAsia="Times New Roman" w:hAnsi="Arial" w:cs="Arial"/>
      <w:b/>
      <w:bCs/>
      <w:color w:val="555533"/>
      <w:sz w:val="34"/>
      <w:szCs w:val="34"/>
      <w:lang w:val="en-US"/>
    </w:rPr>
  </w:style>
  <w:style w:type="paragraph" w:styleId="ListParagraph">
    <w:name w:val="List Paragraph"/>
    <w:basedOn w:val="Normal"/>
    <w:uiPriority w:val="34"/>
    <w:qFormat/>
    <w:rsid w:val="00D65762"/>
    <w:pPr>
      <w:spacing w:after="200" w:line="276" w:lineRule="auto"/>
      <w:ind w:left="720"/>
      <w:contextualSpacing/>
    </w:pPr>
    <w:rPr>
      <w:rFonts w:ascii="Calibri" w:eastAsia="Calibri" w:hAnsi="Calibri" w:cs="Mangal"/>
      <w:sz w:val="22"/>
      <w:szCs w:val="22"/>
    </w:rPr>
  </w:style>
  <w:style w:type="table" w:customStyle="1" w:styleId="TableGrid">
    <w:name w:val="TableGrid"/>
    <w:rsid w:val="007D284F"/>
    <w:pPr>
      <w:spacing w:after="0" w:line="240" w:lineRule="auto"/>
    </w:pPr>
    <w:rPr>
      <w:rFonts w:eastAsiaTheme="minorEastAsia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363DB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9</TotalTime>
  <Pages>2</Pages>
  <Words>361</Words>
  <Characters>2056</Characters>
  <Application>Microsoft Office Word</Application>
  <DocSecurity>0</DocSecurity>
  <Lines>60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ayak Jadhav</dc:creator>
  <cp:keywords/>
  <dc:description/>
  <cp:lastModifiedBy>Greytrix - Custom DVP Team</cp:lastModifiedBy>
  <cp:revision>310</cp:revision>
  <dcterms:created xsi:type="dcterms:W3CDTF">2023-02-17T05:40:00Z</dcterms:created>
  <dcterms:modified xsi:type="dcterms:W3CDTF">2023-06-14T04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4c22604918edd557632f855b661b17486dcf5a58717c3bd77d46d260017fd12</vt:lpwstr>
  </property>
</Properties>
</file>